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AF8FB" w14:textId="77777777" w:rsidR="0034326D" w:rsidRDefault="0034326D" w:rsidP="0034326D">
      <w:pPr>
        <w:pStyle w:val="ListParagraph"/>
        <w:numPr>
          <w:ilvl w:val="0"/>
          <w:numId w:val="1"/>
        </w:numPr>
      </w:pPr>
      <w:r>
        <w:t>Mechanics</w:t>
      </w:r>
    </w:p>
    <w:p w14:paraId="1C3FC6B3" w14:textId="21F1DEAD" w:rsidR="0034326D" w:rsidRDefault="0034326D" w:rsidP="0034326D">
      <w:pPr>
        <w:pStyle w:val="ListParagraph"/>
        <w:numPr>
          <w:ilvl w:val="1"/>
          <w:numId w:val="1"/>
        </w:numPr>
      </w:pPr>
      <w:r>
        <w:t>Present a table outlining the mechanics of the game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2693"/>
        <w:gridCol w:w="2694"/>
        <w:gridCol w:w="2358"/>
      </w:tblGrid>
      <w:tr w:rsidR="00446EEE" w:rsidRPr="00446EEE" w14:paraId="320F1A5F" w14:textId="70DDDBEA" w:rsidTr="00BD578D">
        <w:tc>
          <w:tcPr>
            <w:tcW w:w="1271" w:type="dxa"/>
          </w:tcPr>
          <w:p w14:paraId="1CE7DB74" w14:textId="53E614C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Mechanic</w:t>
            </w:r>
          </w:p>
        </w:tc>
        <w:tc>
          <w:tcPr>
            <w:tcW w:w="2693" w:type="dxa"/>
          </w:tcPr>
          <w:p w14:paraId="255CF9B4" w14:textId="35B2DC9E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Use (if explanation needed)</w:t>
            </w:r>
          </w:p>
        </w:tc>
        <w:tc>
          <w:tcPr>
            <w:tcW w:w="2694" w:type="dxa"/>
          </w:tcPr>
          <w:p w14:paraId="05DAB2EE" w14:textId="5DE2CDA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Trigger/Control (if needed)</w:t>
            </w:r>
          </w:p>
        </w:tc>
        <w:tc>
          <w:tcPr>
            <w:tcW w:w="2358" w:type="dxa"/>
          </w:tcPr>
          <w:p w14:paraId="0A4A8F48" w14:textId="52CC17BE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Controller Trigger</w:t>
            </w:r>
          </w:p>
        </w:tc>
      </w:tr>
      <w:tr w:rsidR="00446EEE" w:rsidRPr="00446EEE" w14:paraId="14867A83" w14:textId="69676697" w:rsidTr="00BD578D">
        <w:tc>
          <w:tcPr>
            <w:tcW w:w="1271" w:type="dxa"/>
          </w:tcPr>
          <w:p w14:paraId="4156F140" w14:textId="4B0E7112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Jump</w:t>
            </w:r>
          </w:p>
        </w:tc>
        <w:tc>
          <w:tcPr>
            <w:tcW w:w="2693" w:type="dxa"/>
          </w:tcPr>
          <w:p w14:paraId="1E6402C5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3F720715" w14:textId="78004B1F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pace bar</w:t>
            </w:r>
          </w:p>
        </w:tc>
        <w:tc>
          <w:tcPr>
            <w:tcW w:w="2358" w:type="dxa"/>
          </w:tcPr>
          <w:p w14:paraId="6C639A3E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Xbox A button</w:t>
            </w:r>
          </w:p>
          <w:p w14:paraId="2D3D42BB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PlayStation X button</w:t>
            </w:r>
          </w:p>
          <w:p w14:paraId="61C481EC" w14:textId="77777777" w:rsidR="00B74A06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witch B button</w:t>
            </w:r>
          </w:p>
          <w:p w14:paraId="3ED799DA" w14:textId="515ADBE8" w:rsidR="00BD578D" w:rsidRPr="00F91C01" w:rsidRDefault="00BD578D" w:rsidP="00A14570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bottom face button)</w:t>
            </w:r>
          </w:p>
        </w:tc>
      </w:tr>
      <w:tr w:rsidR="00446EEE" w:rsidRPr="00446EEE" w14:paraId="38DB7E04" w14:textId="703628B8" w:rsidTr="00BD578D">
        <w:tc>
          <w:tcPr>
            <w:tcW w:w="1271" w:type="dxa"/>
          </w:tcPr>
          <w:p w14:paraId="1ABD9E5A" w14:textId="42E36348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Movement</w:t>
            </w:r>
          </w:p>
        </w:tc>
        <w:tc>
          <w:tcPr>
            <w:tcW w:w="2693" w:type="dxa"/>
          </w:tcPr>
          <w:p w14:paraId="6F3F2EA1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7770AE4B" w14:textId="7DCAFC54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W, A, S, D, or arrow keys</w:t>
            </w:r>
          </w:p>
        </w:tc>
        <w:tc>
          <w:tcPr>
            <w:tcW w:w="2358" w:type="dxa"/>
          </w:tcPr>
          <w:p w14:paraId="68C50397" w14:textId="2043C535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All controller</w:t>
            </w:r>
            <w:r w:rsidR="00BD578D">
              <w:rPr>
                <w:rFonts w:cstheme="minorHAnsi"/>
                <w:color w:val="0000FF"/>
              </w:rPr>
              <w:t>’</w:t>
            </w:r>
            <w:r w:rsidRPr="00F91C01">
              <w:rPr>
                <w:rFonts w:cstheme="minorHAnsi"/>
                <w:color w:val="0000FF"/>
              </w:rPr>
              <w:t>s left joystick</w:t>
            </w:r>
          </w:p>
        </w:tc>
      </w:tr>
      <w:tr w:rsidR="00446EEE" w:rsidRPr="00446EEE" w14:paraId="7C833BAB" w14:textId="6927B5A8" w:rsidTr="00BD578D">
        <w:tc>
          <w:tcPr>
            <w:tcW w:w="1271" w:type="dxa"/>
          </w:tcPr>
          <w:p w14:paraId="5389E21C" w14:textId="2D474C3E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Crouch</w:t>
            </w:r>
          </w:p>
        </w:tc>
        <w:tc>
          <w:tcPr>
            <w:tcW w:w="2693" w:type="dxa"/>
          </w:tcPr>
          <w:p w14:paraId="6BB43585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7B7617FD" w14:textId="291DE820" w:rsidR="00B74A06" w:rsidRPr="00F91C01" w:rsidRDefault="009A2DCE" w:rsidP="00A14570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 xml:space="preserve">Left </w:t>
            </w:r>
            <w:r w:rsidR="00B74A06" w:rsidRPr="00F91C01">
              <w:rPr>
                <w:rFonts w:cstheme="minorHAnsi"/>
                <w:color w:val="0000FF"/>
              </w:rPr>
              <w:t>Shift key</w:t>
            </w:r>
          </w:p>
        </w:tc>
        <w:tc>
          <w:tcPr>
            <w:tcW w:w="2358" w:type="dxa"/>
          </w:tcPr>
          <w:p w14:paraId="3E4B60D6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Xbox B button</w:t>
            </w:r>
          </w:p>
          <w:p w14:paraId="2788E027" w14:textId="490C0BF0" w:rsidR="00BD578D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PlayStation O button</w:t>
            </w:r>
          </w:p>
          <w:p w14:paraId="2ED0A94D" w14:textId="77777777" w:rsidR="00B74A06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witch A button</w:t>
            </w:r>
          </w:p>
          <w:p w14:paraId="3370ED43" w14:textId="0434835D" w:rsidR="00BD578D" w:rsidRPr="00F91C01" w:rsidRDefault="00BD578D" w:rsidP="00A14570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right-most face button)</w:t>
            </w:r>
          </w:p>
        </w:tc>
      </w:tr>
      <w:tr w:rsidR="00446EEE" w:rsidRPr="00446EEE" w14:paraId="78224144" w14:textId="0E4AE727" w:rsidTr="00BD578D">
        <w:tc>
          <w:tcPr>
            <w:tcW w:w="1271" w:type="dxa"/>
          </w:tcPr>
          <w:p w14:paraId="5A4A1084" w14:textId="77777777" w:rsidR="00BD578D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Inventory/</w:t>
            </w:r>
          </w:p>
          <w:p w14:paraId="5149F64A" w14:textId="79E17B74" w:rsidR="00B74A06" w:rsidRPr="00F91C01" w:rsidRDefault="00AB4BCE" w:rsidP="003B41B2">
            <w:pPr>
              <w:rPr>
                <w:rFonts w:cstheme="minorHAnsi"/>
                <w:color w:val="0000FF"/>
              </w:rPr>
            </w:pPr>
            <w:proofErr w:type="spellStart"/>
            <w:r w:rsidRPr="00F91C01">
              <w:rPr>
                <w:rFonts w:cstheme="minorHAnsi"/>
                <w:color w:val="0000FF"/>
              </w:rPr>
              <w:t>Hotbar</w:t>
            </w:r>
            <w:proofErr w:type="spellEnd"/>
          </w:p>
        </w:tc>
        <w:tc>
          <w:tcPr>
            <w:tcW w:w="2693" w:type="dxa"/>
          </w:tcPr>
          <w:p w14:paraId="48122BC6" w14:textId="2AC907CA" w:rsidR="00372C10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Your storage for items you </w:t>
            </w:r>
            <w:proofErr w:type="gramStart"/>
            <w:r w:rsidRPr="00F91C01">
              <w:rPr>
                <w:rFonts w:cstheme="minorHAnsi"/>
                <w:color w:val="0000FF"/>
              </w:rPr>
              <w:t>find</w:t>
            </w:r>
            <w:proofErr w:type="gramEnd"/>
            <w:r w:rsidR="00372C10">
              <w:rPr>
                <w:rFonts w:cstheme="minorHAnsi"/>
                <w:color w:val="0000FF"/>
              </w:rPr>
              <w:t>. To tell what item you are currently holding to will be highlighted &amp; you would see it in the character’s hand(s).</w:t>
            </w:r>
          </w:p>
        </w:tc>
        <w:tc>
          <w:tcPr>
            <w:tcW w:w="2694" w:type="dxa"/>
          </w:tcPr>
          <w:p w14:paraId="1D7A4E80" w14:textId="13CC7A0A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The mouse scroll wheel &amp; number keys (Not the num pad)</w:t>
            </w:r>
            <w:r w:rsidR="001012D7" w:rsidRPr="00F91C01">
              <w:rPr>
                <w:rFonts w:cstheme="minorHAnsi"/>
                <w:color w:val="0000FF"/>
              </w:rPr>
              <w:t xml:space="preserve"> to change what you are holding</w:t>
            </w:r>
          </w:p>
        </w:tc>
        <w:tc>
          <w:tcPr>
            <w:tcW w:w="2358" w:type="dxa"/>
          </w:tcPr>
          <w:p w14:paraId="6A928567" w14:textId="5D6C1E60" w:rsidR="00B74A06" w:rsidRPr="00F91C01" w:rsidRDefault="001012D7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All controller</w:t>
            </w:r>
            <w:r w:rsidR="00BD578D">
              <w:rPr>
                <w:rFonts w:cstheme="minorHAnsi"/>
                <w:color w:val="0000FF"/>
              </w:rPr>
              <w:t>’</w:t>
            </w:r>
            <w:r w:rsidRPr="00F91C01">
              <w:rPr>
                <w:rFonts w:cstheme="minorHAnsi"/>
                <w:color w:val="0000FF"/>
              </w:rPr>
              <w:t>s bumper buttons</w:t>
            </w:r>
          </w:p>
        </w:tc>
      </w:tr>
      <w:tr w:rsidR="00446EEE" w:rsidRPr="00446EEE" w14:paraId="774D4D6D" w14:textId="1214B024" w:rsidTr="00BD578D">
        <w:tc>
          <w:tcPr>
            <w:tcW w:w="1271" w:type="dxa"/>
          </w:tcPr>
          <w:p w14:paraId="0474EBAB" w14:textId="41A9C393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Use item</w:t>
            </w:r>
          </w:p>
        </w:tc>
        <w:tc>
          <w:tcPr>
            <w:tcW w:w="2693" w:type="dxa"/>
          </w:tcPr>
          <w:p w14:paraId="1481BB37" w14:textId="7B4759EE" w:rsidR="00B74A06" w:rsidRPr="00F91C01" w:rsidRDefault="00533473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Use the current item that is in your hand</w:t>
            </w:r>
          </w:p>
        </w:tc>
        <w:tc>
          <w:tcPr>
            <w:tcW w:w="2694" w:type="dxa"/>
          </w:tcPr>
          <w:p w14:paraId="4FF7FA61" w14:textId="71F95C6A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Left mouse click</w:t>
            </w:r>
            <w:r w:rsidR="00533473" w:rsidRPr="00F91C01">
              <w:rPr>
                <w:rFonts w:cstheme="minorHAnsi"/>
                <w:color w:val="0000FF"/>
              </w:rPr>
              <w:t xml:space="preserve"> </w:t>
            </w:r>
            <w:r w:rsidR="00560334" w:rsidRPr="00F91C01">
              <w:rPr>
                <w:rFonts w:cstheme="minorHAnsi"/>
                <w:color w:val="0000FF"/>
              </w:rPr>
              <w:t>&amp;</w:t>
            </w:r>
            <w:r w:rsidR="00533473" w:rsidRPr="00F91C01">
              <w:rPr>
                <w:rFonts w:cstheme="minorHAnsi"/>
                <w:color w:val="0000FF"/>
              </w:rPr>
              <w:t>or Q key</w:t>
            </w:r>
          </w:p>
        </w:tc>
        <w:tc>
          <w:tcPr>
            <w:tcW w:w="2358" w:type="dxa"/>
          </w:tcPr>
          <w:p w14:paraId="7EEE8FDE" w14:textId="77777777" w:rsidR="00B74A06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Either a</w:t>
            </w:r>
            <w:r w:rsidR="00533473" w:rsidRPr="00F91C01">
              <w:rPr>
                <w:rFonts w:cstheme="minorHAnsi"/>
                <w:color w:val="0000FF"/>
              </w:rPr>
              <w:t>ll controllers right trigger</w:t>
            </w:r>
            <w:r>
              <w:rPr>
                <w:rFonts w:cstheme="minorHAnsi"/>
                <w:color w:val="0000FF"/>
              </w:rPr>
              <w:t xml:space="preserve"> or</w:t>
            </w:r>
          </w:p>
          <w:p w14:paraId="7282159C" w14:textId="77777777" w:rsid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Xbox Y button</w:t>
            </w:r>
          </w:p>
          <w:p w14:paraId="762AFC04" w14:textId="1C247E1C" w:rsid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 xml:space="preserve">PlayStation </w:t>
            </w:r>
            <w:r w:rsidRPr="00544EBC">
              <w:rPr>
                <w:rFonts w:ascii="Wingdings 3" w:hAnsi="Wingdings 3" w:cstheme="minorHAnsi"/>
                <w:color w:val="0000FF"/>
              </w:rPr>
              <w:t>r</w:t>
            </w:r>
            <w:r>
              <w:rPr>
                <w:rFonts w:cstheme="minorHAnsi"/>
                <w:color w:val="0000FF"/>
              </w:rPr>
              <w:t xml:space="preserve"> button</w:t>
            </w:r>
          </w:p>
          <w:p w14:paraId="337EF620" w14:textId="77777777" w:rsid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Switch X button</w:t>
            </w:r>
          </w:p>
          <w:p w14:paraId="3EB601E3" w14:textId="076094BB" w:rsidR="00544EBC" w:rsidRP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top face button)</w:t>
            </w:r>
          </w:p>
        </w:tc>
      </w:tr>
      <w:tr w:rsidR="00446EEE" w:rsidRPr="00446EEE" w14:paraId="4EA7C6E4" w14:textId="67732CC4" w:rsidTr="00BD578D">
        <w:tc>
          <w:tcPr>
            <w:tcW w:w="1271" w:type="dxa"/>
          </w:tcPr>
          <w:p w14:paraId="2CE15F99" w14:textId="04D30190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Interact</w:t>
            </w:r>
          </w:p>
        </w:tc>
        <w:tc>
          <w:tcPr>
            <w:tcW w:w="2693" w:type="dxa"/>
          </w:tcPr>
          <w:p w14:paraId="5D1D2E2C" w14:textId="36B518C9" w:rsidR="00B74A06" w:rsidRPr="00F91C01" w:rsidRDefault="00533473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Use to interact with an </w:t>
            </w:r>
            <w:r w:rsidR="00560334" w:rsidRPr="00F91C01">
              <w:rPr>
                <w:rFonts w:cstheme="minorHAnsi"/>
                <w:color w:val="0000FF"/>
              </w:rPr>
              <w:t>interactable</w:t>
            </w:r>
          </w:p>
        </w:tc>
        <w:tc>
          <w:tcPr>
            <w:tcW w:w="2694" w:type="dxa"/>
          </w:tcPr>
          <w:p w14:paraId="438133AA" w14:textId="065B3922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Right </w:t>
            </w:r>
            <w:proofErr w:type="gramStart"/>
            <w:r w:rsidRPr="00F91C01">
              <w:rPr>
                <w:rFonts w:cstheme="minorHAnsi"/>
                <w:color w:val="0000FF"/>
              </w:rPr>
              <w:t>mouse</w:t>
            </w:r>
            <w:proofErr w:type="gramEnd"/>
            <w:r w:rsidRPr="00F91C01">
              <w:rPr>
                <w:rFonts w:cstheme="minorHAnsi"/>
                <w:color w:val="0000FF"/>
              </w:rPr>
              <w:t xml:space="preserve"> click </w:t>
            </w:r>
            <w:r w:rsidR="00560334" w:rsidRPr="00F91C01">
              <w:rPr>
                <w:rFonts w:cstheme="minorHAnsi"/>
                <w:color w:val="0000FF"/>
              </w:rPr>
              <w:t>&amp;</w:t>
            </w:r>
            <w:r w:rsidRPr="00F91C01">
              <w:rPr>
                <w:rFonts w:cstheme="minorHAnsi"/>
                <w:color w:val="0000FF"/>
              </w:rPr>
              <w:t>or</w:t>
            </w:r>
            <w:r w:rsidR="00533473" w:rsidRPr="00F91C01">
              <w:rPr>
                <w:rFonts w:cstheme="minorHAnsi"/>
                <w:color w:val="0000FF"/>
              </w:rPr>
              <w:t xml:space="preserve"> E key</w:t>
            </w:r>
          </w:p>
        </w:tc>
        <w:tc>
          <w:tcPr>
            <w:tcW w:w="2358" w:type="dxa"/>
          </w:tcPr>
          <w:p w14:paraId="321FBE46" w14:textId="499B1AD3" w:rsidR="00B74A06" w:rsidRPr="00F91C01" w:rsidRDefault="00560334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Either all controller</w:t>
            </w:r>
            <w:r w:rsidR="00BD578D">
              <w:rPr>
                <w:rFonts w:cstheme="minorHAnsi"/>
                <w:color w:val="0000FF"/>
              </w:rPr>
              <w:t>’</w:t>
            </w:r>
            <w:r w:rsidRPr="00F91C01">
              <w:rPr>
                <w:rFonts w:cstheme="minorHAnsi"/>
                <w:color w:val="0000FF"/>
              </w:rPr>
              <w:t>s left trigger or</w:t>
            </w:r>
          </w:p>
          <w:p w14:paraId="19219FCD" w14:textId="77777777" w:rsidR="00560334" w:rsidRPr="00F91C01" w:rsidRDefault="00560334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Xbox X button</w:t>
            </w:r>
          </w:p>
          <w:p w14:paraId="17106950" w14:textId="168A91E1" w:rsidR="00560334" w:rsidRPr="00F91C01" w:rsidRDefault="00560334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PlayStation </w:t>
            </w:r>
            <w:r w:rsidR="00544EBC">
              <w:rPr>
                <w:rFonts w:ascii="Wingdings" w:hAnsi="Wingdings" w:cstheme="minorHAnsi"/>
                <w:color w:val="0000FF"/>
              </w:rPr>
              <w:t>o</w:t>
            </w:r>
            <w:r w:rsidR="001410D5">
              <w:rPr>
                <w:rFonts w:cstheme="minorHAnsi"/>
                <w:color w:val="0000FF"/>
              </w:rPr>
              <w:t xml:space="preserve"> </w:t>
            </w:r>
            <w:r w:rsidR="00CA133F" w:rsidRPr="00F91C01">
              <w:rPr>
                <w:rFonts w:cstheme="minorHAnsi"/>
                <w:color w:val="0000FF"/>
              </w:rPr>
              <w:t>button</w:t>
            </w:r>
          </w:p>
          <w:p w14:paraId="703DA034" w14:textId="77777777" w:rsidR="00CA133F" w:rsidRDefault="00CA133F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witch Y button</w:t>
            </w:r>
          </w:p>
          <w:p w14:paraId="48894A19" w14:textId="0841AF2D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left-most face button)</w:t>
            </w:r>
          </w:p>
        </w:tc>
      </w:tr>
      <w:tr w:rsidR="00BD578D" w:rsidRPr="00446EEE" w14:paraId="1D3642E1" w14:textId="77777777" w:rsidTr="00BD578D">
        <w:tc>
          <w:tcPr>
            <w:tcW w:w="1271" w:type="dxa"/>
          </w:tcPr>
          <w:p w14:paraId="6B30A36B" w14:textId="259A8199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Camera Control</w:t>
            </w:r>
          </w:p>
        </w:tc>
        <w:tc>
          <w:tcPr>
            <w:tcW w:w="2693" w:type="dxa"/>
          </w:tcPr>
          <w:p w14:paraId="43FA41DF" w14:textId="77777777" w:rsidR="00BD578D" w:rsidRPr="00F91C01" w:rsidRDefault="00BD578D" w:rsidP="003B41B2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72BDE78B" w14:textId="7D0B10B1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Mouse movement</w:t>
            </w:r>
          </w:p>
        </w:tc>
        <w:tc>
          <w:tcPr>
            <w:tcW w:w="2358" w:type="dxa"/>
          </w:tcPr>
          <w:p w14:paraId="7A68B009" w14:textId="433FD627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All controller’s right joystick</w:t>
            </w:r>
          </w:p>
        </w:tc>
      </w:tr>
    </w:tbl>
    <w:p w14:paraId="03B5E70B" w14:textId="77777777" w:rsidR="003B41B2" w:rsidRDefault="003B41B2" w:rsidP="00D455C7">
      <w:pPr>
        <w:pStyle w:val="ListParagraph"/>
        <w:ind w:left="1440"/>
      </w:pPr>
    </w:p>
    <w:p w14:paraId="7CF0891A" w14:textId="53E72F41" w:rsidR="0034326D" w:rsidRDefault="0034326D" w:rsidP="00075DEC">
      <w:pPr>
        <w:pStyle w:val="ListParagraph"/>
        <w:numPr>
          <w:ilvl w:val="0"/>
          <w:numId w:val="1"/>
        </w:numPr>
        <w:spacing w:after="0"/>
      </w:pPr>
      <w:r>
        <w:t>Code</w:t>
      </w:r>
    </w:p>
    <w:p w14:paraId="5D60D30E" w14:textId="0065C433" w:rsidR="00B01974" w:rsidRDefault="0034326D" w:rsidP="00B01974">
      <w:pPr>
        <w:pStyle w:val="ListParagraph"/>
        <w:numPr>
          <w:ilvl w:val="1"/>
          <w:numId w:val="1"/>
        </w:numPr>
        <w:spacing w:after="0"/>
      </w:pPr>
      <w:r>
        <w:t>Outline what coding will the game need</w:t>
      </w:r>
      <w:r w:rsidR="00CD7137">
        <w:t>.</w:t>
      </w:r>
    </w:p>
    <w:p w14:paraId="3A62A987" w14:textId="245B254B" w:rsidR="00CD7137" w:rsidRDefault="00CD7137" w:rsidP="00B01974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 w:rsidRPr="00CD7137">
        <w:rPr>
          <w:color w:val="0000FF"/>
        </w:rPr>
        <w:t>The game will need</w:t>
      </w:r>
      <w:r>
        <w:rPr>
          <w:color w:val="0000FF"/>
        </w:rPr>
        <w:t>:</w:t>
      </w:r>
    </w:p>
    <w:p w14:paraId="29334101" w14:textId="14ECD8FC" w:rsidR="00B01974" w:rsidRDefault="00CD7137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</w:t>
      </w:r>
      <w:r w:rsidRPr="00CD7137">
        <w:rPr>
          <w:color w:val="0000FF"/>
        </w:rPr>
        <w:t>ode to implement the movement controls</w:t>
      </w:r>
      <w:r>
        <w:rPr>
          <w:color w:val="0000FF"/>
        </w:rPr>
        <w:t xml:space="preserve"> (counting the jump &amp; crouch controls).</w:t>
      </w:r>
    </w:p>
    <w:p w14:paraId="2643EFAD" w14:textId="0347F580" w:rsidR="00CD7137" w:rsidRDefault="00CD7137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ode to implement the interaction &amp; use item controls.</w:t>
      </w:r>
    </w:p>
    <w:p w14:paraId="7AA1CF6B" w14:textId="00EFC1B1" w:rsidR="00CD7137" w:rsidRDefault="00CD7137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ode to implement the Inventory/</w:t>
      </w:r>
      <w:proofErr w:type="spellStart"/>
      <w:r>
        <w:rPr>
          <w:color w:val="0000FF"/>
        </w:rPr>
        <w:t>Hotbar</w:t>
      </w:r>
      <w:proofErr w:type="spellEnd"/>
      <w:r w:rsidR="00BD578D">
        <w:rPr>
          <w:color w:val="0000FF"/>
        </w:rPr>
        <w:t>.</w:t>
      </w:r>
    </w:p>
    <w:p w14:paraId="08E66731" w14:textId="697AFB06" w:rsidR="00BD578D" w:rsidRPr="00CD7137" w:rsidRDefault="00BD578D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ode to implement camera controls.</w:t>
      </w:r>
    </w:p>
    <w:p w14:paraId="33706924" w14:textId="2D709A96" w:rsidR="0034326D" w:rsidRDefault="0034326D" w:rsidP="00075DEC">
      <w:pPr>
        <w:pStyle w:val="ListParagraph"/>
        <w:numPr>
          <w:ilvl w:val="1"/>
          <w:numId w:val="1"/>
        </w:numPr>
        <w:spacing w:after="0"/>
      </w:pPr>
      <w:r>
        <w:t>Specify with pseudo-code how the main mechanics will be implemented</w:t>
      </w:r>
      <w:r w:rsidR="00446EEE">
        <w:t>.</w:t>
      </w:r>
    </w:p>
    <w:p w14:paraId="45E6DBE6" w14:textId="14DCBBE2" w:rsidR="00782707" w:rsidRDefault="00BD578D" w:rsidP="00075DEC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Movement:</w:t>
      </w:r>
    </w:p>
    <w:p w14:paraId="73208E49" w14:textId="6EFF6697" w:rsidR="00BD578D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lastRenderedPageBreak/>
        <w:t>Pressing the W, up arrow key, or moving the controller left joystick up makes the player character moves forward.</w:t>
      </w:r>
    </w:p>
    <w:p w14:paraId="78A94B1A" w14:textId="4F619E36" w:rsidR="00BD578D" w:rsidRPr="00CD7137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Pressing the A, left arrow key, or moving the controller left joystick left makes the player character moves left.</w:t>
      </w:r>
    </w:p>
    <w:p w14:paraId="5558A622" w14:textId="5F18A43D" w:rsidR="00BD578D" w:rsidRPr="00CD7137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Pressing the S, down arrow key, or moving the controller left joystick down makes the player character moves backward.</w:t>
      </w:r>
    </w:p>
    <w:p w14:paraId="455C2793" w14:textId="1F38BF89" w:rsidR="00BD578D" w:rsidRPr="00CD7137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Pressing the D, right arrow key, or moving the controller left joystick right makes the player character moves right.</w:t>
      </w:r>
    </w:p>
    <w:p w14:paraId="1FB4DDAF" w14:textId="4CEFD9AF" w:rsidR="00BD578D" w:rsidRDefault="00BD578D" w:rsidP="00BD578D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Camera Control:</w:t>
      </w:r>
    </w:p>
    <w:p w14:paraId="287EF6CD" w14:textId="7BBE8AD5" w:rsidR="00BD578D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Moving the mouse or moving the controller right joystick moves the direction the camera is looking.</w:t>
      </w:r>
    </w:p>
    <w:p w14:paraId="455F0464" w14:textId="6B6FA419" w:rsidR="00BD578D" w:rsidRDefault="00BD578D" w:rsidP="00BD578D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Jump:</w:t>
      </w:r>
    </w:p>
    <w:p w14:paraId="34F7329E" w14:textId="447E1F74" w:rsidR="00BD578D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 xml:space="preserve">Pressing the space bar or the controller’s </w:t>
      </w:r>
      <w:r w:rsidR="00544EBC">
        <w:rPr>
          <w:color w:val="0000FF"/>
        </w:rPr>
        <w:t>bottom</w:t>
      </w:r>
      <w:r>
        <w:rPr>
          <w:color w:val="0000FF"/>
        </w:rPr>
        <w:t xml:space="preserve"> face button </w:t>
      </w:r>
      <w:r w:rsidR="00544EBC">
        <w:rPr>
          <w:color w:val="0000FF"/>
        </w:rPr>
        <w:t>makes</w:t>
      </w:r>
      <w:r>
        <w:rPr>
          <w:color w:val="0000FF"/>
        </w:rPr>
        <w:t xml:space="preserve"> the player character jump.</w:t>
      </w:r>
    </w:p>
    <w:p w14:paraId="64EB52EA" w14:textId="4299B95A" w:rsidR="00BD578D" w:rsidRDefault="00544EBC" w:rsidP="00BD578D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Crouch:</w:t>
      </w:r>
    </w:p>
    <w:p w14:paraId="1E689A13" w14:textId="421C36AF" w:rsidR="00544EBC" w:rsidRDefault="00544EBC" w:rsidP="00544EBC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 xml:space="preserve">Pressing the </w:t>
      </w:r>
      <w:r w:rsidR="009A2DCE">
        <w:rPr>
          <w:color w:val="0000FF"/>
        </w:rPr>
        <w:t xml:space="preserve">left </w:t>
      </w:r>
      <w:r>
        <w:rPr>
          <w:color w:val="0000FF"/>
        </w:rPr>
        <w:t>shift key or the controller’s right-most face button toggles the crouch action.</w:t>
      </w:r>
    </w:p>
    <w:p w14:paraId="1D132B44" w14:textId="2451545F" w:rsidR="00AC306D" w:rsidRDefault="00AC306D" w:rsidP="00AC306D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Interact:</w:t>
      </w:r>
    </w:p>
    <w:p w14:paraId="5F1E745C" w14:textId="74C4832B" w:rsidR="00AC306D" w:rsidRDefault="00AC306D" w:rsidP="00AC306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Pressing</w:t>
      </w:r>
      <w:r w:rsidR="001D58AD">
        <w:rPr>
          <w:color w:val="0000FF"/>
        </w:rPr>
        <w:t xml:space="preserve"> the right mouse click, the E key, the controller’s </w:t>
      </w:r>
      <w:r w:rsidR="00CC6735">
        <w:rPr>
          <w:color w:val="0000FF"/>
        </w:rPr>
        <w:t>left</w:t>
      </w:r>
      <w:r w:rsidR="001D58AD">
        <w:rPr>
          <w:color w:val="0000FF"/>
        </w:rPr>
        <w:t xml:space="preserve"> trigger, or the controller’s left-most face button. This </w:t>
      </w:r>
      <w:r w:rsidR="00597AB4">
        <w:rPr>
          <w:color w:val="0000FF"/>
        </w:rPr>
        <w:t>will only</w:t>
      </w:r>
      <w:r w:rsidR="001D58AD">
        <w:rPr>
          <w:color w:val="0000FF"/>
        </w:rPr>
        <w:t xml:space="preserve"> work if something is glowing yellow </w:t>
      </w:r>
      <w:r w:rsidR="00597AB4">
        <w:rPr>
          <w:color w:val="0000FF"/>
        </w:rPr>
        <w:t xml:space="preserve">to mean it is interactable. Pressing the interact button on an interactable will make you pick it up if it is an item but </w:t>
      </w:r>
      <w:r w:rsidR="0066125E">
        <w:rPr>
          <w:color w:val="0000FF"/>
        </w:rPr>
        <w:t>if</w:t>
      </w:r>
      <w:r w:rsidR="00597AB4">
        <w:rPr>
          <w:color w:val="0000FF"/>
        </w:rPr>
        <w:t xml:space="preserve"> it is a </w:t>
      </w:r>
      <w:r w:rsidR="0066125E">
        <w:rPr>
          <w:color w:val="0000FF"/>
        </w:rPr>
        <w:t>piece of paper or a sign then it will trigger a text box.</w:t>
      </w:r>
    </w:p>
    <w:p w14:paraId="0E36D097" w14:textId="0C386409" w:rsidR="00544EBC" w:rsidRDefault="003A0390" w:rsidP="00544EBC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Inventory/</w:t>
      </w:r>
      <w:proofErr w:type="spellStart"/>
      <w:r>
        <w:rPr>
          <w:color w:val="0000FF"/>
        </w:rPr>
        <w:t>Hotbar</w:t>
      </w:r>
      <w:proofErr w:type="spellEnd"/>
      <w:r>
        <w:rPr>
          <w:color w:val="0000FF"/>
        </w:rPr>
        <w:t>:</w:t>
      </w:r>
    </w:p>
    <w:p w14:paraId="6A6267A3" w14:textId="57726F6D" w:rsidR="003A0390" w:rsidRDefault="00372C10" w:rsidP="003A0390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The currently held i</w:t>
      </w:r>
      <w:r w:rsidR="006C540D">
        <w:rPr>
          <w:color w:val="0000FF"/>
        </w:rPr>
        <w:t xml:space="preserve">tem will be shown as a different colour &amp; will be shown in the character’s hand(s). The </w:t>
      </w:r>
      <w:proofErr w:type="spellStart"/>
      <w:r w:rsidR="006C540D">
        <w:rPr>
          <w:color w:val="0000FF"/>
        </w:rPr>
        <w:t>hotbar</w:t>
      </w:r>
      <w:proofErr w:type="spellEnd"/>
      <w:r w:rsidR="006C540D">
        <w:rPr>
          <w:color w:val="0000FF"/>
        </w:rPr>
        <w:t xml:space="preserve"> will</w:t>
      </w:r>
      <w:r w:rsidR="00EB6C97">
        <w:rPr>
          <w:color w:val="0000FF"/>
        </w:rPr>
        <w:t xml:space="preserve"> only show when the player has an item &amp; it will show only the item that the player has. It will also show the number key that you can press </w:t>
      </w:r>
      <w:r w:rsidR="00741078">
        <w:rPr>
          <w:color w:val="0000FF"/>
        </w:rPr>
        <w:t>to</w:t>
      </w:r>
      <w:r w:rsidR="00EB6C97">
        <w:rPr>
          <w:color w:val="0000FF"/>
        </w:rPr>
        <w:t xml:space="preserve"> select the item</w:t>
      </w:r>
      <w:r w:rsidR="00741078">
        <w:rPr>
          <w:color w:val="0000FF"/>
        </w:rPr>
        <w:t xml:space="preserve"> without needing to scroll through your whole </w:t>
      </w:r>
      <w:proofErr w:type="spellStart"/>
      <w:r w:rsidR="00741078">
        <w:rPr>
          <w:color w:val="0000FF"/>
        </w:rPr>
        <w:t>hotbar</w:t>
      </w:r>
      <w:proofErr w:type="spellEnd"/>
      <w:r w:rsidR="00741078">
        <w:rPr>
          <w:color w:val="0000FF"/>
        </w:rPr>
        <w:t>.</w:t>
      </w:r>
    </w:p>
    <w:p w14:paraId="3A0B2AC2" w14:textId="094E93C9" w:rsidR="003A0390" w:rsidRDefault="003A0390" w:rsidP="00544EBC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Use item:</w:t>
      </w:r>
    </w:p>
    <w:p w14:paraId="5F0DD538" w14:textId="41EBB8B6" w:rsidR="003A0390" w:rsidRPr="00AC306D" w:rsidRDefault="00A217EE" w:rsidP="00AC306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 xml:space="preserve">Pressing the left mouse click, Q key, controller’s </w:t>
      </w:r>
      <w:r w:rsidR="00CC6735">
        <w:rPr>
          <w:color w:val="0000FF"/>
        </w:rPr>
        <w:t>right</w:t>
      </w:r>
      <w:r>
        <w:rPr>
          <w:color w:val="0000FF"/>
        </w:rPr>
        <w:t xml:space="preserve"> trigger, or the co</w:t>
      </w:r>
      <w:r w:rsidR="00CC6735">
        <w:rPr>
          <w:color w:val="0000FF"/>
        </w:rPr>
        <w:t>ntroller’s top face button</w:t>
      </w:r>
      <w:r w:rsidR="007A3242">
        <w:rPr>
          <w:color w:val="0000FF"/>
        </w:rPr>
        <w:t xml:space="preserve">. By pressing the use </w:t>
      </w:r>
      <w:r w:rsidR="00372C10">
        <w:rPr>
          <w:color w:val="0000FF"/>
        </w:rPr>
        <w:t>button,</w:t>
      </w:r>
      <w:r w:rsidR="007A3242">
        <w:rPr>
          <w:color w:val="0000FF"/>
        </w:rPr>
        <w:t xml:space="preserve"> you will use the current item that </w:t>
      </w:r>
      <w:r w:rsidR="00372C10">
        <w:rPr>
          <w:color w:val="0000FF"/>
        </w:rPr>
        <w:t xml:space="preserve">is highlighted in your </w:t>
      </w:r>
      <w:proofErr w:type="spellStart"/>
      <w:r w:rsidR="00372C10">
        <w:rPr>
          <w:color w:val="0000FF"/>
        </w:rPr>
        <w:t>hotbar</w:t>
      </w:r>
      <w:proofErr w:type="spellEnd"/>
      <w:r w:rsidR="00372C10">
        <w:rPr>
          <w:color w:val="0000FF"/>
        </w:rPr>
        <w:t>.</w:t>
      </w:r>
    </w:p>
    <w:p w14:paraId="7CDE71CE" w14:textId="1062B75C" w:rsidR="0034326D" w:rsidRDefault="0034326D" w:rsidP="00075DEC">
      <w:pPr>
        <w:pStyle w:val="ListParagraph"/>
        <w:numPr>
          <w:ilvl w:val="1"/>
          <w:numId w:val="1"/>
        </w:numPr>
        <w:spacing w:after="0"/>
      </w:pPr>
      <w:r>
        <w:t>Include examples of code that could be used in the game.</w:t>
      </w:r>
    </w:p>
    <w:p w14:paraId="3585F3EB" w14:textId="32117EED" w:rsidR="00782707" w:rsidRPr="00292281" w:rsidRDefault="00292281" w:rsidP="00075DEC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 w:rsidRPr="00292281">
        <w:rPr>
          <w:color w:val="0000FF"/>
        </w:rPr>
        <w:t>For movement</w:t>
      </w:r>
      <w:r>
        <w:object w:dxaOrig="1875" w:dyaOrig="810" w14:anchorId="010FDC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93.75pt;height:40.5pt" o:ole="">
            <v:imagedata r:id="rId5" o:title=""/>
          </v:shape>
          <o:OLEObject Type="Embed" ProgID="Package" ShapeID="_x0000_i1029" DrawAspect="Content" ObjectID="_1709711495" r:id="rId6"/>
        </w:object>
      </w:r>
    </w:p>
    <w:p w14:paraId="643F0E95" w14:textId="2F679F7A" w:rsidR="00292281" w:rsidRPr="00CD7137" w:rsidRDefault="00292281" w:rsidP="00075DEC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For Interaction</w:t>
      </w:r>
      <w:r w:rsidR="00E10C88">
        <w:object w:dxaOrig="1350" w:dyaOrig="811" w14:anchorId="03AA1801">
          <v:shape id="_x0000_i1033" type="#_x0000_t75" style="width:67.5pt;height:40.5pt" o:ole="">
            <v:imagedata r:id="rId7" o:title=""/>
          </v:shape>
          <o:OLEObject Type="Embed" ProgID="Package" ShapeID="_x0000_i1033" DrawAspect="Content" ObjectID="_1709711496" r:id="rId8"/>
        </w:object>
      </w:r>
    </w:p>
    <w:p w14:paraId="68DCA8AC" w14:textId="42DBC1E4" w:rsidR="0034326D" w:rsidRDefault="0034326D" w:rsidP="0034326D">
      <w:pPr>
        <w:pStyle w:val="ListParagraph"/>
        <w:numPr>
          <w:ilvl w:val="0"/>
          <w:numId w:val="1"/>
        </w:numPr>
      </w:pPr>
      <w:r>
        <w:t>Physics</w:t>
      </w:r>
    </w:p>
    <w:p w14:paraId="6E166442" w14:textId="56C91419" w:rsidR="0034326D" w:rsidRDefault="0034326D" w:rsidP="0034326D">
      <w:pPr>
        <w:pStyle w:val="ListParagraph"/>
        <w:numPr>
          <w:ilvl w:val="1"/>
          <w:numId w:val="1"/>
        </w:numPr>
      </w:pPr>
      <w:r>
        <w:t>Specify what physics the game will need.</w:t>
      </w:r>
    </w:p>
    <w:p w14:paraId="7B14DE1E" w14:textId="0B3213DF" w:rsidR="00782707" w:rsidRPr="00F91C01" w:rsidRDefault="00782707" w:rsidP="00782707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It will need the rigid body physics for at least the gravity physics</w:t>
      </w:r>
      <w:r w:rsidR="00446EEE" w:rsidRPr="00F91C01">
        <w:rPr>
          <w:color w:val="0000FF"/>
        </w:rPr>
        <w:t>.</w:t>
      </w:r>
    </w:p>
    <w:p w14:paraId="09E4BA19" w14:textId="090B7A24" w:rsidR="0034326D" w:rsidRDefault="0034326D" w:rsidP="0034326D">
      <w:pPr>
        <w:pStyle w:val="ListParagraph"/>
        <w:numPr>
          <w:ilvl w:val="1"/>
          <w:numId w:val="1"/>
        </w:numPr>
      </w:pPr>
      <w:r>
        <w:t>Explain how these physics will be implemented.</w:t>
      </w:r>
    </w:p>
    <w:p w14:paraId="1859702D" w14:textId="17149202" w:rsidR="00446EEE" w:rsidRPr="00F91C01" w:rsidRDefault="00446EEE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By applying the rigid body component to the player character.</w:t>
      </w:r>
    </w:p>
    <w:p w14:paraId="48590326" w14:textId="670CA462" w:rsidR="0034326D" w:rsidRDefault="0034326D" w:rsidP="0034326D">
      <w:pPr>
        <w:pStyle w:val="ListParagraph"/>
        <w:numPr>
          <w:ilvl w:val="0"/>
          <w:numId w:val="1"/>
        </w:numPr>
      </w:pPr>
      <w:r>
        <w:t>AI</w:t>
      </w:r>
    </w:p>
    <w:p w14:paraId="770ED5D6" w14:textId="1B580D72" w:rsidR="0034326D" w:rsidRDefault="0034326D" w:rsidP="0034326D">
      <w:pPr>
        <w:pStyle w:val="ListParagraph"/>
        <w:numPr>
          <w:ilvl w:val="1"/>
          <w:numId w:val="1"/>
        </w:numPr>
      </w:pPr>
      <w:r>
        <w:lastRenderedPageBreak/>
        <w:t>Specify what AI the game will need.</w:t>
      </w:r>
    </w:p>
    <w:p w14:paraId="6A4B7B9A" w14:textId="4FE2D098" w:rsidR="00446EEE" w:rsidRPr="00F91C01" w:rsidRDefault="004918B2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This isn’t really needed</w:t>
      </w:r>
      <w:r w:rsidR="00E039DB">
        <w:rPr>
          <w:color w:val="0000FF"/>
        </w:rPr>
        <w:t>.</w:t>
      </w:r>
    </w:p>
    <w:p w14:paraId="7D038690" w14:textId="37FA6095" w:rsidR="0034326D" w:rsidRDefault="0034326D" w:rsidP="0034326D">
      <w:pPr>
        <w:pStyle w:val="ListParagraph"/>
        <w:numPr>
          <w:ilvl w:val="1"/>
          <w:numId w:val="1"/>
        </w:numPr>
      </w:pPr>
      <w:r>
        <w:t>Explain how the AI will be implemented.</w:t>
      </w:r>
    </w:p>
    <w:p w14:paraId="4657F90E" w14:textId="77777777" w:rsidR="00446EEE" w:rsidRDefault="00446EEE" w:rsidP="00446EEE">
      <w:pPr>
        <w:pStyle w:val="ListParagraph"/>
        <w:numPr>
          <w:ilvl w:val="2"/>
          <w:numId w:val="1"/>
        </w:numPr>
      </w:pPr>
    </w:p>
    <w:p w14:paraId="75BCE7E4" w14:textId="6B0B2049" w:rsidR="0034326D" w:rsidRDefault="0034326D" w:rsidP="0034326D">
      <w:pPr>
        <w:pStyle w:val="ListParagraph"/>
        <w:numPr>
          <w:ilvl w:val="0"/>
          <w:numId w:val="1"/>
        </w:numPr>
      </w:pPr>
      <w:r>
        <w:t>Sound engineering</w:t>
      </w:r>
    </w:p>
    <w:p w14:paraId="523D7E41" w14:textId="449E3E26" w:rsidR="0034326D" w:rsidRDefault="0034326D" w:rsidP="0034326D">
      <w:pPr>
        <w:pStyle w:val="ListParagraph"/>
        <w:numPr>
          <w:ilvl w:val="1"/>
          <w:numId w:val="1"/>
        </w:numPr>
      </w:pPr>
      <w:r>
        <w:t>Outline how the sound will be implemented into the game engine.</w:t>
      </w:r>
    </w:p>
    <w:p w14:paraId="2045797C" w14:textId="4C5D2FD9" w:rsidR="006738A5" w:rsidRPr="00F91C01" w:rsidRDefault="006738A5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All the sounds are planned to be 3dimensional</w:t>
      </w:r>
      <w:r w:rsidR="00EB4A4A" w:rsidRPr="00F91C01">
        <w:rPr>
          <w:color w:val="0000FF"/>
        </w:rPr>
        <w:t xml:space="preserve"> &amp; have a depth of field effect.</w:t>
      </w:r>
    </w:p>
    <w:p w14:paraId="05C321C2" w14:textId="41060DA0" w:rsidR="00446EEE" w:rsidRPr="00F91C01" w:rsidRDefault="00EE5FCB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There would be footstep sounds from the player character when they walk.</w:t>
      </w:r>
    </w:p>
    <w:p w14:paraId="5F092825" w14:textId="6E835CCB" w:rsidR="00EE5FCB" w:rsidRPr="00F91C01" w:rsidRDefault="00EE5FCB" w:rsidP="00EE5FCB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>It would be implemented by making it play each time the player character steps.</w:t>
      </w:r>
    </w:p>
    <w:p w14:paraId="408BD301" w14:textId="582E5347" w:rsidR="00EE5FCB" w:rsidRPr="00F91C01" w:rsidRDefault="00EE5FCB" w:rsidP="00EE5FCB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There would be an eerie</w:t>
      </w:r>
      <w:r w:rsidR="00075DEC" w:rsidRPr="00F91C01">
        <w:rPr>
          <w:color w:val="0000FF"/>
        </w:rPr>
        <w:t>(s)</w:t>
      </w:r>
      <w:r w:rsidRPr="00F91C01">
        <w:rPr>
          <w:color w:val="0000FF"/>
        </w:rPr>
        <w:t xml:space="preserve"> sound that plays </w:t>
      </w:r>
      <w:r w:rsidR="00075DEC" w:rsidRPr="00F91C01">
        <w:rPr>
          <w:color w:val="0000FF"/>
        </w:rPr>
        <w:t xml:space="preserve">randomly &amp; at </w:t>
      </w:r>
      <w:r w:rsidR="006C540D">
        <w:rPr>
          <w:color w:val="0000FF"/>
        </w:rPr>
        <w:t xml:space="preserve">a </w:t>
      </w:r>
      <w:r w:rsidR="00075DEC" w:rsidRPr="00F91C01">
        <w:rPr>
          <w:color w:val="0000FF"/>
        </w:rPr>
        <w:t>random depth of field</w:t>
      </w:r>
      <w:r w:rsidR="006C540D">
        <w:rPr>
          <w:color w:val="0000FF"/>
        </w:rPr>
        <w:t xml:space="preserve"> each time.</w:t>
      </w:r>
    </w:p>
    <w:p w14:paraId="3C747656" w14:textId="654B7CE7" w:rsidR="00075DEC" w:rsidRPr="00F91C01" w:rsidRDefault="00075DEC" w:rsidP="00075DEC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>It would be implemented by making it trigger at certain areas &amp;or on a random timer controller program.</w:t>
      </w:r>
    </w:p>
    <w:p w14:paraId="5FED8659" w14:textId="210DCF72" w:rsidR="0034326D" w:rsidRDefault="0034326D" w:rsidP="0034326D">
      <w:pPr>
        <w:pStyle w:val="ListParagraph"/>
        <w:numPr>
          <w:ilvl w:val="0"/>
          <w:numId w:val="1"/>
        </w:numPr>
      </w:pPr>
      <w:r>
        <w:t>Prototype and testing</w:t>
      </w:r>
    </w:p>
    <w:p w14:paraId="7889E58E" w14:textId="29DBFE84" w:rsidR="0034326D" w:rsidRDefault="0034326D" w:rsidP="0034326D">
      <w:pPr>
        <w:pStyle w:val="ListParagraph"/>
        <w:numPr>
          <w:ilvl w:val="1"/>
          <w:numId w:val="1"/>
        </w:numPr>
      </w:pPr>
      <w:r>
        <w:t>Specify how the game will look in the following phases.</w:t>
      </w:r>
    </w:p>
    <w:p w14:paraId="7FD46E97" w14:textId="29F2BCCF" w:rsidR="0034326D" w:rsidRDefault="0034326D" w:rsidP="0034326D">
      <w:pPr>
        <w:pStyle w:val="ListParagraph"/>
        <w:numPr>
          <w:ilvl w:val="2"/>
          <w:numId w:val="1"/>
        </w:numPr>
      </w:pPr>
      <w:r>
        <w:t>Prototype</w:t>
      </w:r>
    </w:p>
    <w:p w14:paraId="604226EA" w14:textId="3701F817" w:rsidR="00446EEE" w:rsidRPr="00F91C01" w:rsidRDefault="00FF72BA" w:rsidP="00446EEE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>It would be very minimalistic in design, but it would have most of the controls &amp; mechanics.</w:t>
      </w:r>
    </w:p>
    <w:p w14:paraId="26C60DC4" w14:textId="22DACA38" w:rsidR="0034326D" w:rsidRDefault="0034326D" w:rsidP="0034326D">
      <w:pPr>
        <w:pStyle w:val="ListParagraph"/>
        <w:numPr>
          <w:ilvl w:val="2"/>
          <w:numId w:val="1"/>
        </w:numPr>
      </w:pPr>
      <w:r>
        <w:t>Alpha</w:t>
      </w:r>
    </w:p>
    <w:p w14:paraId="3E8C84AF" w14:textId="332C82C1" w:rsidR="00446EEE" w:rsidRPr="00F91C01" w:rsidRDefault="00FF72BA" w:rsidP="00446EEE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 xml:space="preserve">It would have at least some of the maze </w:t>
      </w:r>
      <w:r w:rsidR="00E3246F" w:rsidRPr="00F91C01">
        <w:rPr>
          <w:color w:val="0000FF"/>
        </w:rPr>
        <w:t>layouts</w:t>
      </w:r>
      <w:r w:rsidRPr="00F91C01">
        <w:rPr>
          <w:color w:val="0000FF"/>
        </w:rPr>
        <w:t xml:space="preserve"> done</w:t>
      </w:r>
      <w:r w:rsidR="00F25E59">
        <w:rPr>
          <w:color w:val="0000FF"/>
        </w:rPr>
        <w:t xml:space="preserve"> &amp; have textures</w:t>
      </w:r>
      <w:r w:rsidR="007A41AF">
        <w:rPr>
          <w:color w:val="0000FF"/>
        </w:rPr>
        <w:t xml:space="preserve"> for the walls of the current maze layouts</w:t>
      </w:r>
      <w:r w:rsidR="00F25E59">
        <w:rPr>
          <w:color w:val="0000FF"/>
        </w:rPr>
        <w:t>. It would also have some of the item’s models (the items that can be used for the current maze layouts that are in the game).</w:t>
      </w:r>
    </w:p>
    <w:p w14:paraId="2EBFD031" w14:textId="2FCB0C36" w:rsidR="0034326D" w:rsidRDefault="0034326D" w:rsidP="0034326D">
      <w:pPr>
        <w:pStyle w:val="ListParagraph"/>
        <w:numPr>
          <w:ilvl w:val="2"/>
          <w:numId w:val="1"/>
        </w:numPr>
      </w:pPr>
      <w:r>
        <w:t>Beta</w:t>
      </w:r>
    </w:p>
    <w:p w14:paraId="1BA036E8" w14:textId="1625BE73" w:rsidR="00446EEE" w:rsidRPr="00E039DB" w:rsidRDefault="00F25E59" w:rsidP="00446EEE">
      <w:pPr>
        <w:pStyle w:val="ListParagraph"/>
        <w:numPr>
          <w:ilvl w:val="3"/>
          <w:numId w:val="1"/>
        </w:numPr>
        <w:rPr>
          <w:color w:val="0000FF"/>
        </w:rPr>
      </w:pPr>
      <w:r>
        <w:rPr>
          <w:color w:val="0000FF"/>
        </w:rPr>
        <w:t xml:space="preserve">It would have almost all the maze layouts done &amp; </w:t>
      </w:r>
      <w:r w:rsidR="007A41AF">
        <w:rPr>
          <w:color w:val="0000FF"/>
        </w:rPr>
        <w:t xml:space="preserve">have all the wall textures in the game ready for use. It would also have most if not </w:t>
      </w:r>
      <w:proofErr w:type="gramStart"/>
      <w:r w:rsidR="007A41AF">
        <w:rPr>
          <w:color w:val="0000FF"/>
        </w:rPr>
        <w:t>all of</w:t>
      </w:r>
      <w:proofErr w:type="gramEnd"/>
      <w:r w:rsidR="007A41AF">
        <w:rPr>
          <w:color w:val="0000FF"/>
        </w:rPr>
        <w:t xml:space="preserve"> the models for the items &amp; have all the </w:t>
      </w:r>
      <w:r w:rsidR="00483AC0">
        <w:rPr>
          <w:color w:val="0000FF"/>
        </w:rPr>
        <w:t>items</w:t>
      </w:r>
      <w:r w:rsidR="007A41AF">
        <w:rPr>
          <w:color w:val="0000FF"/>
        </w:rPr>
        <w:t xml:space="preserve"> in the game.</w:t>
      </w:r>
    </w:p>
    <w:p w14:paraId="7F4857B3" w14:textId="6C671A1A" w:rsidR="008E5629" w:rsidRDefault="0034326D" w:rsidP="0034326D">
      <w:pPr>
        <w:pStyle w:val="ListParagraph"/>
        <w:numPr>
          <w:ilvl w:val="1"/>
          <w:numId w:val="1"/>
        </w:numPr>
      </w:pPr>
      <w:r>
        <w:t>Explain how the game will be tested throughout production.</w:t>
      </w:r>
    </w:p>
    <w:p w14:paraId="4A613DA6" w14:textId="539A18F4" w:rsidR="00446EEE" w:rsidRPr="00AD77DE" w:rsidRDefault="00AD77DE" w:rsidP="00446EEE">
      <w:pPr>
        <w:pStyle w:val="ListParagraph"/>
        <w:numPr>
          <w:ilvl w:val="2"/>
          <w:numId w:val="1"/>
        </w:numPr>
        <w:rPr>
          <w:color w:val="0000FF"/>
        </w:rPr>
      </w:pPr>
      <w:r>
        <w:rPr>
          <w:color w:val="0000FF"/>
        </w:rPr>
        <w:t xml:space="preserve">The way that it would be tested is by starting the game at the point that I want </w:t>
      </w:r>
      <w:r w:rsidR="00483AC0">
        <w:rPr>
          <w:color w:val="0000FF"/>
        </w:rPr>
        <w:t>to test</w:t>
      </w:r>
      <w:r>
        <w:rPr>
          <w:color w:val="0000FF"/>
        </w:rPr>
        <w:t xml:space="preserve"> (like if I need to test physics, an item pickup</w:t>
      </w:r>
      <w:r w:rsidR="00483AC0">
        <w:rPr>
          <w:color w:val="0000FF"/>
        </w:rPr>
        <w:t>,</w:t>
      </w:r>
      <w:r>
        <w:rPr>
          <w:color w:val="0000FF"/>
        </w:rPr>
        <w:t xml:space="preserve"> or testing an item use).</w:t>
      </w:r>
    </w:p>
    <w:sectPr w:rsidR="00446EEE" w:rsidRPr="00AD77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8CA5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582ED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56FD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E5AC7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0C1F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1209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82F8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8002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A3278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404F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2C85951"/>
    <w:multiLevelType w:val="hybridMultilevel"/>
    <w:tmpl w:val="0122B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220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TY2NzIzMDMyMzdS0lEKTi0uzszPAykwrgUA3afk0SwAAAA="/>
  </w:docVars>
  <w:rsids>
    <w:rsidRoot w:val="0034326D"/>
    <w:rsid w:val="00075DEC"/>
    <w:rsid w:val="001012D7"/>
    <w:rsid w:val="001410D5"/>
    <w:rsid w:val="001D58AD"/>
    <w:rsid w:val="00224508"/>
    <w:rsid w:val="00292281"/>
    <w:rsid w:val="0034326D"/>
    <w:rsid w:val="00372C10"/>
    <w:rsid w:val="003A0390"/>
    <w:rsid w:val="003B41B2"/>
    <w:rsid w:val="00446EEE"/>
    <w:rsid w:val="00483AC0"/>
    <w:rsid w:val="004918B2"/>
    <w:rsid w:val="00533473"/>
    <w:rsid w:val="00544EBC"/>
    <w:rsid w:val="00560334"/>
    <w:rsid w:val="00593B26"/>
    <w:rsid w:val="00597AB4"/>
    <w:rsid w:val="0066125E"/>
    <w:rsid w:val="006738A5"/>
    <w:rsid w:val="006C540D"/>
    <w:rsid w:val="00741078"/>
    <w:rsid w:val="00782707"/>
    <w:rsid w:val="007A3242"/>
    <w:rsid w:val="007A41AF"/>
    <w:rsid w:val="008E5629"/>
    <w:rsid w:val="009A2DCE"/>
    <w:rsid w:val="00A14570"/>
    <w:rsid w:val="00A217EE"/>
    <w:rsid w:val="00A97153"/>
    <w:rsid w:val="00AB4BCE"/>
    <w:rsid w:val="00AC306D"/>
    <w:rsid w:val="00AD77DE"/>
    <w:rsid w:val="00B01974"/>
    <w:rsid w:val="00B73CCD"/>
    <w:rsid w:val="00B74A06"/>
    <w:rsid w:val="00B92316"/>
    <w:rsid w:val="00BD578D"/>
    <w:rsid w:val="00C92095"/>
    <w:rsid w:val="00CA133F"/>
    <w:rsid w:val="00CC6735"/>
    <w:rsid w:val="00CD7137"/>
    <w:rsid w:val="00D455C7"/>
    <w:rsid w:val="00E039DB"/>
    <w:rsid w:val="00E10C88"/>
    <w:rsid w:val="00E3246F"/>
    <w:rsid w:val="00EB4A4A"/>
    <w:rsid w:val="00EB6C97"/>
    <w:rsid w:val="00EE5FCB"/>
    <w:rsid w:val="00F25E59"/>
    <w:rsid w:val="00F50A7C"/>
    <w:rsid w:val="00F91C01"/>
    <w:rsid w:val="00FF7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7B2F9"/>
  <w15:chartTrackingRefBased/>
  <w15:docId w15:val="{8D72AD2D-2FF7-4187-B34D-A43EC9DE0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C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326D"/>
    <w:pPr>
      <w:ind w:left="720"/>
      <w:contextualSpacing/>
    </w:pPr>
  </w:style>
  <w:style w:type="table" w:styleId="TableGrid">
    <w:name w:val="Table Grid"/>
    <w:basedOn w:val="TableNormal"/>
    <w:uiPriority w:val="39"/>
    <w:rsid w:val="00A14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3</Pages>
  <Words>759</Words>
  <Characters>43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4</cp:revision>
  <dcterms:created xsi:type="dcterms:W3CDTF">2022-03-04T01:41:00Z</dcterms:created>
  <dcterms:modified xsi:type="dcterms:W3CDTF">2022-03-25T03:05:00Z</dcterms:modified>
</cp:coreProperties>
</file>